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77777777"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proofErr w:type="gramStart"/>
          <w:r w:rsidRPr="00813CA4">
            <w:rPr>
              <w:rFonts w:ascii="Times New Roman" w:hAnsi="Times New Roman" w:cs="Times New Roman"/>
              <w:b/>
              <w:bCs/>
              <w:sz w:val="32"/>
              <w:szCs w:val="32"/>
            </w:rPr>
            <w:t xml:space="preserve">PROJECT  </w:t>
          </w:r>
          <w:r w:rsidR="00EA43A1">
            <w:rPr>
              <w:rFonts w:ascii="Times New Roman" w:hAnsi="Times New Roman" w:cs="Times New Roman"/>
              <w:b/>
              <w:bCs/>
              <w:sz w:val="32"/>
              <w:szCs w:val="32"/>
            </w:rPr>
            <w:t>I</w:t>
          </w:r>
          <w:proofErr w:type="gramEnd"/>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77777777" w:rsidR="0034419B" w:rsidRPr="00813CA4" w:rsidRDefault="0034419B" w:rsidP="00813CA4">
          <w:pPr>
            <w:jc w:val="center"/>
            <w:rPr>
              <w:rFonts w:ascii="Times New Roman" w:hAnsi="Times New Roman" w:cs="Times New Roman"/>
              <w:i/>
              <w:iCs/>
              <w:color w:val="365F91" w:themeColor="accent1" w:themeShade="BF"/>
              <w:sz w:val="40"/>
              <w:szCs w:val="40"/>
            </w:rPr>
          </w:pPr>
          <w:r w:rsidRPr="00813CA4">
            <w:rPr>
              <w:rFonts w:ascii="Times New Roman" w:hAnsi="Times New Roman" w:cs="Times New Roman"/>
              <w:i/>
              <w:iCs/>
              <w:color w:val="365F91" w:themeColor="accent1" w:themeShade="BF"/>
              <w:sz w:val="40"/>
              <w:szCs w:val="40"/>
            </w:rPr>
            <w:t xml:space="preserve">Project </w:t>
          </w:r>
          <w:r w:rsidR="00813CA4">
            <w:rPr>
              <w:rFonts w:ascii="Times New Roman" w:hAnsi="Times New Roman" w:cs="Times New Roman"/>
              <w:i/>
              <w:iCs/>
              <w:color w:val="365F91" w:themeColor="accent1" w:themeShade="BF"/>
              <w:sz w:val="40"/>
              <w:szCs w:val="40"/>
            </w:rPr>
            <w:t>T</w:t>
          </w:r>
          <w:r w:rsidRPr="00813CA4">
            <w:rPr>
              <w:rFonts w:ascii="Times New Roman" w:hAnsi="Times New Roman" w:cs="Times New Roman"/>
              <w:i/>
              <w:iCs/>
              <w:color w:val="365F91" w:themeColor="accent1" w:themeShade="BF"/>
              <w:sz w:val="40"/>
              <w:szCs w:val="40"/>
            </w:rPr>
            <w:t xml:space="preserve">itle </w:t>
          </w:r>
          <w:r w:rsidR="00813CA4">
            <w:rPr>
              <w:rFonts w:ascii="Times New Roman" w:hAnsi="Times New Roman" w:cs="Times New Roman"/>
              <w:i/>
              <w:iCs/>
              <w:color w:val="365F91" w:themeColor="accent1" w:themeShade="BF"/>
              <w:sz w:val="40"/>
              <w:szCs w:val="40"/>
            </w:rPr>
            <w:t>H</w:t>
          </w:r>
          <w:r w:rsidRPr="00813CA4">
            <w:rPr>
              <w:rFonts w:ascii="Times New Roman" w:hAnsi="Times New Roman" w:cs="Times New Roman"/>
              <w:i/>
              <w:iCs/>
              <w:color w:val="365F91" w:themeColor="accent1" w:themeShade="BF"/>
              <w:sz w:val="40"/>
              <w:szCs w:val="40"/>
            </w:rPr>
            <w:t>ere</w:t>
          </w:r>
          <w:r w:rsidR="00813CA4">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5FFDADD8" w14:textId="77777777" w:rsidR="00813CA4" w:rsidRDefault="00813CA4">
          <w:pPr>
            <w:rPr>
              <w:rFonts w:ascii="Times New Roman" w:hAnsi="Times New Roman" w:cs="Times New Roman"/>
              <w:rtl/>
            </w:rPr>
          </w:pPr>
        </w:p>
        <w:p w14:paraId="22031A60" w14:textId="77777777"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7C37C495" w14:textId="77777777" w:rsidR="00813CA4" w:rsidRDefault="00813CA4">
          <w:pPr>
            <w:rPr>
              <w:rFonts w:ascii="Times New Roman" w:hAnsi="Times New Roman" w:cs="Times New Roman"/>
            </w:rPr>
          </w:pPr>
        </w:p>
        <w:p w14:paraId="027D72C2" w14:textId="77777777" w:rsidR="00813CA4" w:rsidRPr="00572932" w:rsidRDefault="00813CA4">
          <w:pPr>
            <w:rPr>
              <w:rFonts w:ascii="Times New Roman" w:hAnsi="Times New Roman" w:cs="Times New Roman"/>
            </w:rPr>
          </w:pPr>
        </w:p>
        <w:tbl>
          <w:tblPr>
            <w:tblStyle w:val="TableGrid"/>
            <w:tblpPr w:leftFromText="180" w:rightFromText="180" w:vertAnchor="text" w:horzAnchor="margin" w:tblpY="56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D46AFB" w:rsidRPr="000D4530" w14:paraId="079E93C3" w14:textId="77777777" w:rsidTr="00813CA4">
            <w:tc>
              <w:tcPr>
                <w:tcW w:w="5887" w:type="dxa"/>
              </w:tcPr>
              <w:p w14:paraId="21A81BE0"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lastRenderedPageBreak/>
                  <w:t xml:space="preserve">First Name </w:t>
                </w:r>
                <w:r>
                  <w:rPr>
                    <w:rFonts w:ascii="Times New Roman" w:hAnsi="Times New Roman" w:cs="Times New Roman"/>
                    <w:sz w:val="24"/>
                    <w:szCs w:val="32"/>
                  </w:rPr>
                  <w:t xml:space="preserve"> Last Name (ID)</w:t>
                </w:r>
              </w:p>
            </w:tc>
            <w:tc>
              <w:tcPr>
                <w:tcW w:w="3473" w:type="dxa"/>
              </w:tcPr>
              <w:p w14:paraId="494217F9"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D46AFB" w:rsidRPr="000D4530" w14:paraId="3E95AD38" w14:textId="77777777" w:rsidTr="00813CA4">
            <w:tc>
              <w:tcPr>
                <w:tcW w:w="5887" w:type="dxa"/>
              </w:tcPr>
              <w:p w14:paraId="69974D52"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6C7E2671"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bl>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D46AFB">
            <w:tc>
              <w:tcPr>
                <w:tcW w:w="9475"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5D59E391" w14:textId="77777777"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50AEE" w14:paraId="73BFAF34" w14:textId="77777777" w:rsidTr="00524598">
            <w:tc>
              <w:tcPr>
                <w:tcW w:w="5958" w:type="dxa"/>
                <w:hideMark/>
              </w:tcPr>
              <w:p w14:paraId="22CEDF35"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7555B2F7"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r w:rsidR="00850AEE" w:rsidRPr="00850AEE" w14:paraId="20DF8C97" w14:textId="77777777" w:rsidTr="00524598">
            <w:tc>
              <w:tcPr>
                <w:tcW w:w="5958" w:type="dxa"/>
              </w:tcPr>
              <w:p w14:paraId="1BB1594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7DBB98B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1796A25D" w14:textId="77777777" w:rsidTr="00524598">
            <w:tc>
              <w:tcPr>
                <w:tcW w:w="5958" w:type="dxa"/>
              </w:tcPr>
              <w:p w14:paraId="3B212F2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031A00A0"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6668697D" w14:textId="77777777" w:rsidTr="00524598">
            <w:tc>
              <w:tcPr>
                <w:tcW w:w="5958" w:type="dxa"/>
                <w:hideMark/>
              </w:tcPr>
              <w:p w14:paraId="08DF9206"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03F1983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D46AFB">
          <w:pPr>
            <w:jc w:val="cente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lastRenderedPageBreak/>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77777777" w:rsidR="000B5AC1" w:rsidRDefault="000B5AC1"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 xml:space="preserve">We would like to acknowledge the collaborative efforts of our team members: Mohammad </w:t>
          </w:r>
          <w:proofErr w:type="spellStart"/>
          <w:r w:rsidRPr="00AB0546">
            <w:rPr>
              <w:rFonts w:ascii="Times New Roman" w:hAnsi="Times New Roman" w:cs="Times New Roman"/>
              <w:sz w:val="24"/>
              <w:szCs w:val="24"/>
            </w:rPr>
            <w:t>Atteyah</w:t>
          </w:r>
          <w:proofErr w:type="spellEnd"/>
          <w:r w:rsidRPr="00AB0546">
            <w:rPr>
              <w:rFonts w:ascii="Times New Roman" w:hAnsi="Times New Roman" w:cs="Times New Roman"/>
              <w:sz w:val="24"/>
              <w:szCs w:val="24"/>
            </w:rPr>
            <w:t xml:space="preserve">, Ahmad </w:t>
          </w:r>
          <w:proofErr w:type="spellStart"/>
          <w:r w:rsidRPr="00AB0546">
            <w:rPr>
              <w:rFonts w:ascii="Times New Roman" w:hAnsi="Times New Roman" w:cs="Times New Roman"/>
              <w:sz w:val="24"/>
              <w:szCs w:val="24"/>
            </w:rPr>
            <w:t>Khaldy</w:t>
          </w:r>
          <w:proofErr w:type="spellEnd"/>
          <w:r w:rsidRPr="00AB0546">
            <w:rPr>
              <w:rFonts w:ascii="Times New Roman" w:hAnsi="Times New Roman" w:cs="Times New Roman"/>
              <w:sz w:val="24"/>
              <w:szCs w:val="24"/>
            </w:rPr>
            <w:t>,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1349A2"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1349A2"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1349A2"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1349A2"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1349A2"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1349A2"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1349A2"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1349A2"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1349A2"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1349A2"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1349A2"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1349A2"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1349A2"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1349A2"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678A2F77"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proofErr w:type="spellStart"/>
      <w:r>
        <w:rPr>
          <w:rFonts w:ascii="Times New Roman" w:eastAsia="Calibri" w:hAnsi="Times New Roman" w:cs="Times New Roman"/>
          <w:sz w:val="24"/>
          <w:szCs w:val="24"/>
        </w:rPr>
        <w:t>enapling</w:t>
      </w:r>
      <w:proofErr w:type="spellEnd"/>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77777777" w:rsidR="0063790E" w:rsidRPr="0063790E"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r>
      <w:r w:rsidRPr="0063790E">
        <w:rPr>
          <w:rFonts w:ascii="Times New Roman" w:eastAsia="Calibri" w:hAnsi="Times New Roman" w:cs="Times New Roman"/>
          <w:szCs w:val="20"/>
        </w:rPr>
        <w:t>Raspberry Pi 4 (quad-core ARM Cortex-A72, 4GB RAM minimum)</w:t>
      </w:r>
    </w:p>
    <w:p w14:paraId="4A3226F3" w14:textId="77777777" w:rsidR="0063790E" w:rsidRPr="0063790E"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ix servo motors (MG996R or equivalent, 15+ kg.cm torque)</w:t>
      </w:r>
    </w:p>
    <w:p w14:paraId="010D0FDF" w14:textId="77777777" w:rsidR="0063790E" w:rsidRPr="0063790E"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USB camera or Raspberry Pi Camera Module v2 (minimum 720p resolution)</w:t>
      </w:r>
    </w:p>
    <w:p w14:paraId="6D269E73" w14:textId="77777777" w:rsidR="0063790E" w:rsidRPr="0063790E"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5V power supply (minimum 3A capacity)</w:t>
      </w:r>
    </w:p>
    <w:p w14:paraId="7D9983B5" w14:textId="77777777" w:rsidR="0063790E" w:rsidRPr="0063790E"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Mechanical frame supporting 300mm x 300mm footprint</w:t>
      </w:r>
    </w:p>
    <w:p w14:paraId="37B4CD0E" w14:textId="73ED122C" w:rsidR="00171179" w:rsidRDefault="0063790E" w:rsidP="001349A2">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 3×3 Rubik's cube compatibility (57mm dimensions)</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1558BB9C"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 ≤30 seconds</w:t>
      </w:r>
    </w:p>
    <w:p w14:paraId="16CB4D9C"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 ≥90% across 20 test attempts</w:t>
      </w:r>
    </w:p>
    <w:p w14:paraId="106D2A26"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 ≥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proofErr w:type="spellStart"/>
      <w:r w:rsidRPr="00883434">
        <w:rPr>
          <w:rFonts w:ascii="Times New Roman" w:eastAsia="Calibri" w:hAnsi="Times New Roman" w:cs="Times New Roman"/>
          <w:szCs w:val="20"/>
        </w:rPr>
        <w:t>OpenCV</w:t>
      </w:r>
      <w:proofErr w:type="spellEnd"/>
      <w:r w:rsidRPr="00883434">
        <w:rPr>
          <w:rFonts w:ascii="Times New Roman" w:eastAsia="Calibri" w:hAnsi="Times New Roman" w:cs="Times New Roman"/>
          <w:szCs w:val="20"/>
        </w:rPr>
        <w:t xml:space="preserve">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lastRenderedPageBreak/>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w:t>
      </w:r>
      <w:proofErr w:type="spellStart"/>
      <w:r w:rsidRPr="009833CB">
        <w:rPr>
          <w:rFonts w:ascii="Times New Roman" w:eastAsia="Calibri" w:hAnsi="Times New Roman" w:cs="Times New Roman"/>
          <w:szCs w:val="20"/>
        </w:rPr>
        <w:t>Debian</w:t>
      </w:r>
      <w:proofErr w:type="spellEnd"/>
      <w:r w:rsidRPr="009833CB">
        <w:rPr>
          <w:rFonts w:ascii="Times New Roman" w:eastAsia="Calibri" w:hAnsi="Times New Roman" w:cs="Times New Roman"/>
          <w:szCs w:val="20"/>
        </w:rPr>
        <w:t>-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proofErr w:type="spellStart"/>
      <w:r w:rsidRPr="009833CB">
        <w:rPr>
          <w:rFonts w:ascii="Times New Roman" w:eastAsia="Calibri" w:hAnsi="Times New Roman" w:cs="Times New Roman"/>
          <w:szCs w:val="20"/>
        </w:rPr>
        <w:t>OpenCV</w:t>
      </w:r>
      <w:proofErr w:type="spellEnd"/>
      <w:r w:rsidRPr="009833CB">
        <w:rPr>
          <w:rFonts w:ascii="Times New Roman" w:eastAsia="Calibri" w:hAnsi="Times New Roman" w:cs="Times New Roman"/>
          <w:szCs w:val="20"/>
        </w:rPr>
        <w:t xml:space="preserve">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lastRenderedPageBreak/>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proofErr w:type="spellStart"/>
      <w:r w:rsidRPr="00E310B9">
        <w:rPr>
          <w:rFonts w:ascii="Times New Roman" w:eastAsia="Calibri" w:hAnsi="Times New Roman" w:cs="Times New Roman"/>
          <w:szCs w:val="20"/>
        </w:rPr>
        <w:t>Kociemba's</w:t>
      </w:r>
      <w:proofErr w:type="spellEnd"/>
      <w:r w:rsidRPr="00E310B9">
        <w:rPr>
          <w:rFonts w:ascii="Times New Roman" w:eastAsia="Calibri" w:hAnsi="Times New Roman" w:cs="Times New Roman"/>
          <w:szCs w:val="20"/>
        </w:rPr>
        <w:t xml:space="preserve">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w:t>
      </w:r>
      <w:bookmarkStart w:id="10" w:name="_GoBack"/>
      <w:bookmarkEnd w:id="10"/>
      <w:r w:rsidRPr="00E310B9">
        <w:rPr>
          <w:rFonts w:ascii="Times New Roman" w:eastAsia="Calibri" w:hAnsi="Times New Roman" w:cs="Times New Roman"/>
          <w:szCs w:val="20"/>
        </w:rPr>
        <w:t>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6DFE833A" w14:textId="77777777" w:rsidR="00171179" w:rsidRPr="00C1161B" w:rsidRDefault="00B867B0"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be the types of analyses and/or experimental work that have been carried out and discuss any work that remains to be done.  </w:t>
      </w: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D86A5" w14:textId="77777777" w:rsidR="001349A2" w:rsidRDefault="001349A2" w:rsidP="00E152A0">
      <w:pPr>
        <w:spacing w:after="0" w:line="240" w:lineRule="auto"/>
      </w:pPr>
      <w:r>
        <w:separator/>
      </w:r>
    </w:p>
  </w:endnote>
  <w:endnote w:type="continuationSeparator" w:id="0">
    <w:p w14:paraId="510DF858" w14:textId="77777777" w:rsidR="001349A2" w:rsidRDefault="001349A2"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48D12706"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E310B9" w:rsidRPr="00E310B9">
            <w:rPr>
              <w:rFonts w:asciiTheme="majorBidi" w:eastAsiaTheme="majorEastAsia" w:hAnsiTheme="majorBidi" w:cstheme="majorBidi"/>
              <w:noProof/>
            </w:rPr>
            <w:t>18</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031555D3"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CF4B2A" w:rsidRPr="00CF4B2A">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45F239FE"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63790E" w:rsidRPr="0063790E">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B058F" w14:textId="77777777" w:rsidR="001349A2" w:rsidRDefault="001349A2" w:rsidP="00E152A0">
      <w:pPr>
        <w:spacing w:after="0" w:line="240" w:lineRule="auto"/>
      </w:pPr>
      <w:r>
        <w:separator/>
      </w:r>
    </w:p>
  </w:footnote>
  <w:footnote w:type="continuationSeparator" w:id="0">
    <w:p w14:paraId="4435E2A8" w14:textId="77777777" w:rsidR="001349A2" w:rsidRDefault="001349A2"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1349A2">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1349A2"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6"/>
  </w:num>
  <w:num w:numId="8">
    <w:abstractNumId w:val="4"/>
  </w:num>
  <w:num w:numId="9">
    <w:abstractNumId w:val="2"/>
  </w:num>
  <w:num w:numId="10">
    <w:abstractNumId w:val="17"/>
  </w:num>
  <w:num w:numId="11">
    <w:abstractNumId w:val="9"/>
  </w:num>
  <w:num w:numId="12">
    <w:abstractNumId w:val="8"/>
  </w:num>
  <w:num w:numId="13">
    <w:abstractNumId w:val="10"/>
  </w:num>
  <w:num w:numId="14">
    <w:abstractNumId w:val="11"/>
  </w:num>
  <w:num w:numId="15">
    <w:abstractNumId w:val="7"/>
  </w:num>
  <w:num w:numId="16">
    <w:abstractNumId w:val="18"/>
  </w:num>
  <w:num w:numId="17">
    <w:abstractNumId w:val="12"/>
  </w:num>
  <w:num w:numId="18">
    <w:abstractNumId w:val="14"/>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7790"/>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11FD"/>
    <w:rsid w:val="005475A2"/>
    <w:rsid w:val="0055211C"/>
    <w:rsid w:val="00561B90"/>
    <w:rsid w:val="00567914"/>
    <w:rsid w:val="00570203"/>
    <w:rsid w:val="00572932"/>
    <w:rsid w:val="005758D5"/>
    <w:rsid w:val="0058045B"/>
    <w:rsid w:val="00594495"/>
    <w:rsid w:val="005A152F"/>
    <w:rsid w:val="005A2C53"/>
    <w:rsid w:val="005B0468"/>
    <w:rsid w:val="005B1FC3"/>
    <w:rsid w:val="005B6274"/>
    <w:rsid w:val="005B7024"/>
    <w:rsid w:val="005C12E7"/>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53321"/>
    <w:rsid w:val="00755BFD"/>
    <w:rsid w:val="007617E8"/>
    <w:rsid w:val="00764E52"/>
    <w:rsid w:val="00772D59"/>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71C7D"/>
    <w:rsid w:val="0097397E"/>
    <w:rsid w:val="009815A5"/>
    <w:rsid w:val="009829CC"/>
    <w:rsid w:val="00983175"/>
    <w:rsid w:val="009833CB"/>
    <w:rsid w:val="009871F7"/>
    <w:rsid w:val="009A06A3"/>
    <w:rsid w:val="009A33A6"/>
    <w:rsid w:val="009A5CAB"/>
    <w:rsid w:val="009D14D3"/>
    <w:rsid w:val="009D34A5"/>
    <w:rsid w:val="009D519B"/>
    <w:rsid w:val="009E4ACA"/>
    <w:rsid w:val="009F50CD"/>
    <w:rsid w:val="00A04E4D"/>
    <w:rsid w:val="00A110D2"/>
    <w:rsid w:val="00A16704"/>
    <w:rsid w:val="00A274E4"/>
    <w:rsid w:val="00A34B4E"/>
    <w:rsid w:val="00A34C67"/>
    <w:rsid w:val="00A34EE7"/>
    <w:rsid w:val="00A35D06"/>
    <w:rsid w:val="00A42684"/>
    <w:rsid w:val="00A612D6"/>
    <w:rsid w:val="00A67F1B"/>
    <w:rsid w:val="00A72C63"/>
    <w:rsid w:val="00A838F9"/>
    <w:rsid w:val="00A87419"/>
    <w:rsid w:val="00A93F67"/>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6D33"/>
    <w:rsid w:val="00C217FB"/>
    <w:rsid w:val="00C3523C"/>
    <w:rsid w:val="00C43DCF"/>
    <w:rsid w:val="00C569CF"/>
    <w:rsid w:val="00C57623"/>
    <w:rsid w:val="00C82B3B"/>
    <w:rsid w:val="00C95079"/>
    <w:rsid w:val="00CA4D67"/>
    <w:rsid w:val="00CB36A2"/>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8DE023-DD65-43EE-BE4A-C47961C13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28</Pages>
  <Words>4449</Words>
  <Characters>2536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2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34</cp:revision>
  <cp:lastPrinted>2015-12-29T09:15:00Z</cp:lastPrinted>
  <dcterms:created xsi:type="dcterms:W3CDTF">2022-03-31T07:31:00Z</dcterms:created>
  <dcterms:modified xsi:type="dcterms:W3CDTF">2025-06-09T09:48:00Z</dcterms:modified>
</cp:coreProperties>
</file>